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Calculator PDD</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Automation for calculator</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DF54B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DF54B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DF54B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DF54B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DF54B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DF54B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DF54B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Vajrang</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Calculator PDD</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Automation for calculator</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0.0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4838700" cy="63246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8700" cy="6324600"/>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0</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0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Excel inpu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Open Calculato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Operato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sub' then go to '4. Click First number'</w:t>
            </w:r>
          </w:p>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sub' then go to '4. Click First number'</w:t>
            </w:r>
          </w:p>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sub' then go to '4. Click First number'</w:t>
            </w:r>
          </w:p>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sub' then go to '4. Click First number'</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First numbe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operand</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second numbe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equal to</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opy the resul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Write output to excel</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ext item exists</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value' then go to '3. Operator'</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w:t>
            </w:r>
            <w:proofErr w:type="gramStart"/>
            <w:r w:rsidRPr="006926A1">
              <w:rPr>
                <w:rFonts w:asciiTheme="majorHAnsi" w:eastAsia="Arial Unicode MS" w:hAnsiTheme="majorHAnsi" w:cstheme="majorHAnsi"/>
                <w:bCs w:val="0"/>
                <w:color w:val="FFFFFF" w:themeColor="background1"/>
                <w:sz w:val="18"/>
              </w:rPr>
              <w:t>automation</w:t>
            </w:r>
            <w:proofErr w:type="gramEnd"/>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Monitoring Tool to visualize the </w:t>
            </w:r>
            <w:proofErr w:type="gramStart"/>
            <w:r w:rsidRPr="006926A1">
              <w:rPr>
                <w:rFonts w:asciiTheme="majorHAnsi" w:eastAsia="Arial Unicode MS" w:hAnsiTheme="majorHAnsi" w:cstheme="majorHAnsi"/>
                <w:color w:val="FFFFFF" w:themeColor="background1"/>
                <w:sz w:val="18"/>
              </w:rPr>
              <w:t>data</w:t>
            </w:r>
            <w:proofErr w:type="gramEnd"/>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006C1600" w:rsidRPr="006C1600">
        <w:rPr>
          <w:rStyle w:val="SubtleEmphasis"/>
          <w:color w:val="B9B9B3" w:themeColor="background2" w:themeShade="BF"/>
          <w:sz w:val="14"/>
          <w:szCs w:val="18"/>
        </w:rPr>
        <w:t>documentation</w:t>
      </w:r>
      <w:proofErr w:type="gramEnd"/>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953BF" w14:textId="77777777" w:rsidR="00DF54B0" w:rsidRDefault="00DF54B0">
      <w:r>
        <w:separator/>
      </w:r>
    </w:p>
  </w:endnote>
  <w:endnote w:type="continuationSeparator" w:id="0">
    <w:p w14:paraId="0558424D" w14:textId="77777777" w:rsidR="00DF54B0" w:rsidRDefault="00D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3FB" w14:textId="77777777" w:rsidR="00DF54B0" w:rsidRDefault="00DF54B0">
      <w:r>
        <w:separator/>
      </w:r>
    </w:p>
  </w:footnote>
  <w:footnote w:type="continuationSeparator" w:id="0">
    <w:p w14:paraId="2DB1654C" w14:textId="77777777" w:rsidR="00DF54B0" w:rsidRDefault="00DF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2</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nys Korobeinikov</cp:lastModifiedBy>
  <cp:revision>51</cp:revision>
  <cp:lastPrinted>2019-04-10T11:00:00Z</cp:lastPrinted>
  <dcterms:created xsi:type="dcterms:W3CDTF">2020-03-23T12:35:00Z</dcterms:created>
  <dcterms:modified xsi:type="dcterms:W3CDTF">2021-03-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